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40F5" w:rsidRDefault="004040F5">
      <w:r>
        <w:rPr>
          <w:noProof/>
        </w:rPr>
        <w:drawing>
          <wp:inline distT="0" distB="0" distL="0" distR="0">
            <wp:extent cx="5939790" cy="1169035"/>
            <wp:effectExtent l="19050" t="0" r="3810" b="0"/>
            <wp:docPr id="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1690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45ED" w:rsidRDefault="003345ED">
      <w:r>
        <w:t>Code optimization:</w:t>
      </w:r>
    </w:p>
    <w:p w:rsidR="00CA74C2" w:rsidRDefault="003345ED">
      <w:r>
        <w:t>1. Local common sub expression elimination</w:t>
      </w:r>
    </w:p>
    <w:p w:rsidR="004040F5" w:rsidRDefault="004040F5">
      <w:r>
        <w:rPr>
          <w:noProof/>
        </w:rPr>
        <w:drawing>
          <wp:inline distT="0" distB="0" distL="0" distR="0">
            <wp:extent cx="3554095" cy="1574165"/>
            <wp:effectExtent l="19050" t="0" r="8255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4095" cy="1574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45ED" w:rsidRDefault="003345ED">
      <w:r>
        <w:rPr>
          <w:noProof/>
        </w:rPr>
        <w:drawing>
          <wp:inline distT="0" distB="0" distL="0" distR="0">
            <wp:extent cx="5939790" cy="3188335"/>
            <wp:effectExtent l="1905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1883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40F5" w:rsidRDefault="003345ED">
      <w:r>
        <w:t xml:space="preserve">2. </w:t>
      </w:r>
      <w:r w:rsidR="004040F5">
        <w:t xml:space="preserve">Global </w:t>
      </w:r>
      <w:r>
        <w:t xml:space="preserve">Common </w:t>
      </w:r>
      <w:proofErr w:type="spellStart"/>
      <w:r>
        <w:t>subexpressions</w:t>
      </w:r>
      <w:proofErr w:type="spellEnd"/>
      <w:r>
        <w:t xml:space="preserve"> elimination</w:t>
      </w:r>
    </w:p>
    <w:p w:rsidR="003345ED" w:rsidRDefault="003345ED">
      <w:r>
        <w:rPr>
          <w:noProof/>
        </w:rPr>
        <w:lastRenderedPageBreak/>
        <w:drawing>
          <wp:inline distT="0" distB="0" distL="0" distR="0">
            <wp:extent cx="5939790" cy="1256030"/>
            <wp:effectExtent l="1905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2560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40F5" w:rsidRDefault="004040F5">
      <w:r w:rsidRPr="004040F5">
        <w:drawing>
          <wp:inline distT="0" distB="0" distL="0" distR="0">
            <wp:extent cx="2190165" cy="970059"/>
            <wp:effectExtent l="19050" t="0" r="585" b="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208" cy="9709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45ED" w:rsidRDefault="003345ED">
      <w:r w:rsidRPr="003345ED">
        <w:drawing>
          <wp:inline distT="0" distB="0" distL="0" distR="0">
            <wp:extent cx="1674994" cy="1327868"/>
            <wp:effectExtent l="19050" t="0" r="1406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l="58973" t="7980" b="31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995" cy="13278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222627" cy="1152939"/>
            <wp:effectExtent l="19050" t="0" r="6473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038" cy="11527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45ED" w:rsidRDefault="00DA40DC">
      <w:r>
        <w:t>3. Copy Propagation</w:t>
      </w:r>
    </w:p>
    <w:p w:rsidR="00DA40DC" w:rsidRDefault="00DA40DC">
      <w:r>
        <w:rPr>
          <w:noProof/>
        </w:rPr>
        <w:drawing>
          <wp:inline distT="0" distB="0" distL="0" distR="0">
            <wp:extent cx="5939790" cy="1590040"/>
            <wp:effectExtent l="19050" t="0" r="3810" b="0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590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40DC" w:rsidRDefault="00DA40DC">
      <w:r>
        <w:t>Assignment of same expression repeats in multiple blocks to multiple variables.</w:t>
      </w:r>
    </w:p>
    <w:p w:rsidR="00DA40DC" w:rsidRDefault="00DA40DC">
      <w:r>
        <w:t>In block 5</w:t>
      </w:r>
    </w:p>
    <w:p w:rsidR="00DA40DC" w:rsidRDefault="00DA40DC">
      <w:r>
        <w:rPr>
          <w:noProof/>
        </w:rPr>
        <w:drawing>
          <wp:inline distT="0" distB="0" distL="0" distR="0">
            <wp:extent cx="1340623" cy="987425"/>
            <wp:effectExtent l="19050" t="0" r="0" b="0"/>
            <wp:docPr id="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566" cy="9873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40DC" w:rsidRDefault="00DA40DC">
      <w:r>
        <w:t>Simply remove assignment to x.</w:t>
      </w:r>
    </w:p>
    <w:p w:rsidR="00DA40DC" w:rsidRDefault="00DA40DC">
      <w:r>
        <w:lastRenderedPageBreak/>
        <w:t>4. Dead code elimination</w:t>
      </w:r>
    </w:p>
    <w:p w:rsidR="00DA40DC" w:rsidRDefault="00DA40DC">
      <w:r>
        <w:rPr>
          <w:noProof/>
        </w:rPr>
        <w:drawing>
          <wp:inline distT="0" distB="0" distL="0" distR="0">
            <wp:extent cx="5939790" cy="954405"/>
            <wp:effectExtent l="19050" t="0" r="3810" b="0"/>
            <wp:docPr id="1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9544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40DC" w:rsidRDefault="00DA40DC">
      <w:r>
        <w:t>Example 1:</w:t>
      </w:r>
    </w:p>
    <w:p w:rsidR="00DA40DC" w:rsidRDefault="00DA40DC">
      <w:r>
        <w:rPr>
          <w:noProof/>
        </w:rPr>
        <w:drawing>
          <wp:inline distT="0" distB="0" distL="0" distR="0">
            <wp:extent cx="5939790" cy="1359535"/>
            <wp:effectExtent l="19050" t="0" r="3810" b="0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3595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40DC" w:rsidRDefault="00DA40DC">
      <w:r>
        <w:t>Example 2:</w:t>
      </w:r>
    </w:p>
    <w:p w:rsidR="005C0360" w:rsidRDefault="005C0360">
      <w:r>
        <w:t>Block 5 is</w:t>
      </w:r>
    </w:p>
    <w:p w:rsidR="00DA40DC" w:rsidRDefault="00DA40DC">
      <w:r w:rsidRPr="00DA40DC">
        <w:drawing>
          <wp:inline distT="0" distB="0" distL="0" distR="0">
            <wp:extent cx="1340623" cy="987425"/>
            <wp:effectExtent l="19050" t="0" r="0" b="0"/>
            <wp:docPr id="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566" cy="9873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0360" w:rsidRDefault="005C0360" w:rsidP="005C0360">
      <w:r>
        <w:t>If x is not used to other following blocks, it could be minimized as</w:t>
      </w:r>
    </w:p>
    <w:p w:rsidR="005C0360" w:rsidRDefault="005C0360" w:rsidP="005C0360">
      <w:r w:rsidRPr="005C0360">
        <w:drawing>
          <wp:inline distT="0" distB="0" distL="0" distR="0">
            <wp:extent cx="1340623" cy="747422"/>
            <wp:effectExtent l="19050" t="0" r="0" b="0"/>
            <wp:docPr id="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t="24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623" cy="7474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0360" w:rsidRDefault="005C0360" w:rsidP="005C0360"/>
    <w:p w:rsidR="005C0360" w:rsidRDefault="005C0360" w:rsidP="005C0360">
      <w:r>
        <w:t>5. Loop Optimization</w:t>
      </w:r>
    </w:p>
    <w:p w:rsidR="00DA40DC" w:rsidRDefault="005C0360">
      <w:r>
        <w:rPr>
          <w:noProof/>
        </w:rPr>
        <w:lastRenderedPageBreak/>
        <w:drawing>
          <wp:inline distT="0" distB="0" distL="0" distR="0">
            <wp:extent cx="5939790" cy="2218690"/>
            <wp:effectExtent l="19050" t="0" r="3810" b="0"/>
            <wp:docPr id="1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2186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0360" w:rsidRDefault="005C0360">
      <w:r>
        <w:t>5.1 Code Motion</w:t>
      </w:r>
    </w:p>
    <w:p w:rsidR="005C0360" w:rsidRDefault="005C0360">
      <w:r>
        <w:rPr>
          <w:noProof/>
        </w:rPr>
        <w:drawing>
          <wp:inline distT="0" distB="0" distL="0" distR="0">
            <wp:extent cx="5939790" cy="1200785"/>
            <wp:effectExtent l="19050" t="0" r="3810" b="0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2007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0360" w:rsidRDefault="005C0360">
      <w:r>
        <w:t xml:space="preserve">5.2 </w:t>
      </w:r>
    </w:p>
    <w:sectPr w:rsidR="005C0360" w:rsidSect="004E1D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UxN7AwMzczMTMzMTFT0lEKTi0uzszPAykwrAUAC+uMYiwAAAA="/>
  </w:docVars>
  <w:rsids>
    <w:rsidRoot w:val="003345ED"/>
    <w:rsid w:val="00170E19"/>
    <w:rsid w:val="003345ED"/>
    <w:rsid w:val="004040F5"/>
    <w:rsid w:val="00404BF4"/>
    <w:rsid w:val="00453274"/>
    <w:rsid w:val="004E1D84"/>
    <w:rsid w:val="005C0360"/>
    <w:rsid w:val="00744403"/>
    <w:rsid w:val="007E52A6"/>
    <w:rsid w:val="00DA40DC"/>
    <w:rsid w:val="00DB3C6B"/>
    <w:rsid w:val="00F37A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D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5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5E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1</cp:revision>
  <dcterms:created xsi:type="dcterms:W3CDTF">2018-10-31T14:47:00Z</dcterms:created>
  <dcterms:modified xsi:type="dcterms:W3CDTF">2018-10-31T15:51:00Z</dcterms:modified>
</cp:coreProperties>
</file>